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4EB20A" w14:textId="77777777" w:rsidR="00DC3D34" w:rsidRDefault="00DC3D34" w:rsidP="00122EB9">
      <w:pPr>
        <w:spacing w:after="156" w:line="259" w:lineRule="auto"/>
      </w:pPr>
    </w:p>
    <w:p w14:paraId="5D793699" w14:textId="6BB5DF91" w:rsidR="00B825DE" w:rsidRDefault="002216C3">
      <w:pPr>
        <w:spacing w:after="156" w:line="259" w:lineRule="auto"/>
        <w:ind w:left="-46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B296EEE" wp14:editId="1757A8B6">
                <wp:extent cx="6524625" cy="617855"/>
                <wp:effectExtent l="0" t="0" r="0" b="10795"/>
                <wp:docPr id="1346" name="Group 1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24625" cy="617855"/>
                          <a:chOff x="0" y="-9525"/>
                          <a:chExt cx="6524625" cy="617855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608330"/>
                            <a:ext cx="638175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81751">
                                <a:moveTo>
                                  <a:pt x="0" y="0"/>
                                </a:moveTo>
                                <a:lnTo>
                                  <a:pt x="6381751" y="0"/>
                                </a:lnTo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206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14" y="-9525"/>
                            <a:ext cx="2838450" cy="459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3285760" y="132792"/>
                            <a:ext cx="3238865" cy="4286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D7F451" w14:textId="7279A723" w:rsidR="003E70A8" w:rsidRDefault="002216C3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Office of the</w:t>
                              </w:r>
                            </w:p>
                            <w:p w14:paraId="30F8981A" w14:textId="11C1116F" w:rsidR="00B825DE" w:rsidRPr="005C4A07" w:rsidRDefault="00E94D74" w:rsidP="003E70A8">
                              <w:pPr>
                                <w:spacing w:line="259" w:lineRule="auto"/>
                                <w:ind w:left="0" w:firstLine="0"/>
                                <w:jc w:val="center"/>
                                <w:rPr>
                                  <w:b/>
                                  <w:color w:val="002060"/>
                                </w:rPr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>Associate Vice President</w:t>
                              </w:r>
                              <w:r w:rsidR="00C87CF6"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  <w:r w:rsidR="00CE5370">
                                <w:rPr>
                                  <w:b/>
                                  <w:color w:val="002060"/>
                                </w:rPr>
                                <w:t>&amp;</w:t>
                              </w:r>
                              <w:r w:rsidR="002216C3">
                                <w:rPr>
                                  <w:b/>
                                  <w:color w:val="002060"/>
                                </w:rPr>
                                <w:t xml:space="preserve"> Directo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6395339" y="35872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16336" w14:textId="77777777" w:rsidR="00B825DE" w:rsidRDefault="002216C3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206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296EEE" id="Group 1346" o:spid="_x0000_s1026" style="width:513.75pt;height:48.65pt;mso-position-horizontal-relative:char;mso-position-vertical-relative:line" coordorigin=",-95" coordsize="65246,617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">
                <v:shape id="Shape 8" o:spid="_x0000_s1027" style="position:absolute;top:6083;width:63817;height:0;visibility:visible;mso-wrap-style:square;v-text-anchor:top" coordsize="63817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" path="m,l6381751,e" filled="f" strokecolor="#002060" strokeweight="2pt">
                  <v:path arrowok="t" textboxrect="0,0,6381751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top:-95;width:28384;height:4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">
                  <v:imagedata r:id="rId6" o:title=""/>
                </v:shape>
                <v:rect id="Rectangle 25" o:spid="_x0000_s1029" style="position:absolute;left:32857;top:1327;width:32389;height:4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75D7F451" w14:textId="7279A723" w:rsidR="003E70A8" w:rsidRDefault="002216C3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Office of the</w:t>
                        </w:r>
                      </w:p>
                      <w:p w14:paraId="30F8981A" w14:textId="11C1116F" w:rsidR="00B825DE" w:rsidRPr="005C4A07" w:rsidRDefault="00E94D74" w:rsidP="003E70A8">
                        <w:pPr>
                          <w:spacing w:line="259" w:lineRule="auto"/>
                          <w:ind w:left="0" w:firstLine="0"/>
                          <w:jc w:val="center"/>
                          <w:rPr>
                            <w:b/>
                            <w:color w:val="002060"/>
                          </w:rPr>
                        </w:pPr>
                        <w:r>
                          <w:rPr>
                            <w:b/>
                            <w:color w:val="002060"/>
                          </w:rPr>
                          <w:t>Associate Vice President</w:t>
                        </w:r>
                        <w:r w:rsidR="00C87CF6">
                          <w:rPr>
                            <w:b/>
                            <w:color w:val="002060"/>
                          </w:rPr>
                          <w:t xml:space="preserve"> </w:t>
                        </w:r>
                        <w:r w:rsidR="00CE5370">
                          <w:rPr>
                            <w:b/>
                            <w:color w:val="002060"/>
                          </w:rPr>
                          <w:t>&amp;</w:t>
                        </w:r>
                        <w:r w:rsidR="002216C3">
                          <w:rPr>
                            <w:b/>
                            <w:color w:val="002060"/>
                          </w:rPr>
                          <w:t xml:space="preserve"> Director</w:t>
                        </w:r>
                      </w:p>
                    </w:txbxContent>
                  </v:textbox>
                </v:rect>
                <v:rect id="Rectangle 26" o:spid="_x0000_s1030" style="position:absolute;left:63953;top:3587;width:446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CA16336" w14:textId="77777777" w:rsidR="00B825DE" w:rsidRDefault="002216C3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color w:val="00206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306B32" w14:textId="77777777" w:rsidR="00B825DE" w:rsidRDefault="002216C3">
      <w:pPr>
        <w:spacing w:after="229" w:line="259" w:lineRule="auto"/>
        <w:ind w:left="0" w:firstLine="0"/>
      </w:pPr>
      <w:r>
        <w:rPr>
          <w:color w:val="002060"/>
          <w:sz w:val="18"/>
        </w:rPr>
        <w:t xml:space="preserve">1140 E. South Campus Dr., Tucson, AZ  85721 • Phone: (520) 621-7205 • Fax: (520) 621-1314 • extension.arizona.edu </w:t>
      </w:r>
    </w:p>
    <w:p w14:paraId="07D88DCA" w14:textId="19C436CE" w:rsidR="008A0D8F" w:rsidRPr="00C01A53" w:rsidRDefault="008A0D8F" w:rsidP="008A0D8F">
      <w:pPr>
        <w:spacing w:line="240" w:lineRule="auto"/>
        <w:jc w:val="center"/>
        <w:rPr>
          <w:sz w:val="22"/>
        </w:rPr>
      </w:pPr>
    </w:p>
    <w:p w14:paraId="42950857" w14:textId="0D5DEA7F" w:rsidR="008A0D8F" w:rsidRPr="00C01A53" w:rsidRDefault="00E644EB" w:rsidP="008A0D8F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 xml:space="preserve">CED </w:t>
      </w:r>
      <w:r w:rsidR="00123A3F"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 xml:space="preserve">Meeting </w:t>
      </w:r>
    </w:p>
    <w:p w14:paraId="18880DAA" w14:textId="7A7C4774" w:rsidR="008A0D8F" w:rsidRPr="00C01A53" w:rsidRDefault="00E13CDE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>
        <w:rPr>
          <w:rFonts w:asciiTheme="minorHAnsi" w:eastAsiaTheme="minorHAnsi" w:hAnsiTheme="minorHAnsi" w:cstheme="minorHAnsi"/>
          <w:b/>
          <w:bCs/>
          <w:color w:val="auto"/>
          <w:sz w:val="22"/>
        </w:rPr>
        <w:t>December 9</w:t>
      </w:r>
      <w:r w:rsidR="00787BB9"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>, 2025</w:t>
      </w:r>
    </w:p>
    <w:p w14:paraId="28D774A4" w14:textId="49E73EDB" w:rsidR="00574F31" w:rsidRPr="00C01A53" w:rsidRDefault="00B40340" w:rsidP="0093037B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 xml:space="preserve">11:00 </w:t>
      </w:r>
      <w:r w:rsidR="006A3DF2" w:rsidRPr="00C01A53">
        <w:rPr>
          <w:rFonts w:asciiTheme="minorHAnsi" w:eastAsiaTheme="minorHAnsi" w:hAnsiTheme="minorHAnsi" w:cstheme="minorHAnsi"/>
          <w:b/>
          <w:bCs/>
          <w:color w:val="auto"/>
          <w:sz w:val="22"/>
        </w:rPr>
        <w:t>AM-Noon</w:t>
      </w:r>
    </w:p>
    <w:p w14:paraId="19B54178" w14:textId="77777777" w:rsidR="00204140" w:rsidRPr="00C01A53" w:rsidRDefault="00204140" w:rsidP="00A44940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b/>
          <w:bCs/>
          <w:color w:val="auto"/>
          <w:sz w:val="22"/>
        </w:rPr>
      </w:pPr>
    </w:p>
    <w:p w14:paraId="25143062" w14:textId="77777777" w:rsidR="00204140" w:rsidRPr="00C01A53" w:rsidRDefault="00204140" w:rsidP="0092140A">
      <w:pPr>
        <w:spacing w:line="240" w:lineRule="auto"/>
        <w:ind w:left="0" w:firstLine="0"/>
        <w:jc w:val="center"/>
        <w:rPr>
          <w:rFonts w:asciiTheme="minorHAnsi" w:eastAsiaTheme="minorHAnsi" w:hAnsiTheme="minorHAnsi" w:cstheme="minorHAnsi"/>
          <w:color w:val="auto"/>
          <w:sz w:val="22"/>
        </w:rPr>
      </w:pPr>
    </w:p>
    <w:p w14:paraId="76FBB6F5" w14:textId="5CCE0DA6" w:rsidR="00C01A53" w:rsidRPr="00E1126F" w:rsidRDefault="00BA06EA" w:rsidP="00BA06EA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</w:rPr>
      </w:pPr>
      <w:r w:rsidRPr="00E1126F">
        <w:rPr>
          <w:rFonts w:cstheme="minorHAnsi"/>
        </w:rPr>
        <w:t>State Funding Request</w:t>
      </w:r>
    </w:p>
    <w:p w14:paraId="41CE2719" w14:textId="4ACE73F2" w:rsidR="00BA06EA" w:rsidRPr="00E1126F" w:rsidRDefault="004C7C20" w:rsidP="00656ED7">
      <w:pPr>
        <w:pStyle w:val="ListParagraph"/>
        <w:numPr>
          <w:ilvl w:val="1"/>
          <w:numId w:val="1"/>
        </w:numPr>
        <w:spacing w:after="0" w:line="240" w:lineRule="auto"/>
        <w:rPr>
          <w:rFonts w:cstheme="minorHAnsi"/>
        </w:rPr>
      </w:pPr>
      <w:r w:rsidRPr="00E1126F">
        <w:rPr>
          <w:rFonts w:cstheme="minorHAnsi"/>
        </w:rPr>
        <w:t>Putting together a single 11 x 17, fold</w:t>
      </w:r>
      <w:r w:rsidR="009A2A5C">
        <w:rPr>
          <w:rFonts w:cstheme="minorHAnsi"/>
        </w:rPr>
        <w:t>ed</w:t>
      </w:r>
      <w:r w:rsidRPr="00E1126F">
        <w:rPr>
          <w:rFonts w:cstheme="minorHAnsi"/>
        </w:rPr>
        <w:t xml:space="preserve"> </w:t>
      </w:r>
      <w:r w:rsidR="009A2A5C">
        <w:rPr>
          <w:rFonts w:cstheme="minorHAnsi"/>
        </w:rPr>
        <w:t>in half</w:t>
      </w:r>
      <w:r w:rsidRPr="00E1126F">
        <w:rPr>
          <w:rFonts w:cstheme="minorHAnsi"/>
        </w:rPr>
        <w:t xml:space="preserve"> </w:t>
      </w:r>
      <w:r w:rsidR="009A2A5C" w:rsidRPr="00E1126F">
        <w:rPr>
          <w:rFonts w:cstheme="minorHAnsi"/>
        </w:rPr>
        <w:t>and</w:t>
      </w:r>
      <w:r w:rsidRPr="00E1126F">
        <w:rPr>
          <w:rFonts w:cstheme="minorHAnsi"/>
        </w:rPr>
        <w:t xml:space="preserve"> the</w:t>
      </w:r>
      <w:r w:rsidR="009A2A5C">
        <w:rPr>
          <w:rFonts w:cstheme="minorHAnsi"/>
        </w:rPr>
        <w:t>n</w:t>
      </w:r>
      <w:r w:rsidRPr="00E1126F">
        <w:rPr>
          <w:rFonts w:cstheme="minorHAnsi"/>
        </w:rPr>
        <w:t xml:space="preserve"> an insert for three regions, as </w:t>
      </w:r>
      <w:r w:rsidR="00BC01DD" w:rsidRPr="00E1126F">
        <w:rPr>
          <w:rFonts w:cstheme="minorHAnsi"/>
        </w:rPr>
        <w:t xml:space="preserve">defined by the Government Relations </w:t>
      </w:r>
    </w:p>
    <w:p w14:paraId="43F63D9B" w14:textId="44FE0BC7" w:rsidR="00BC01DD" w:rsidRPr="00E1126F" w:rsidRDefault="00B168EB" w:rsidP="00656ED7">
      <w:pPr>
        <w:pStyle w:val="ListParagraph"/>
        <w:numPr>
          <w:ilvl w:val="2"/>
          <w:numId w:val="1"/>
        </w:numPr>
        <w:spacing w:after="0" w:line="240" w:lineRule="auto"/>
        <w:rPr>
          <w:rFonts w:cstheme="minorHAnsi"/>
        </w:rPr>
      </w:pPr>
      <w:r w:rsidRPr="00E1126F">
        <w:rPr>
          <w:rFonts w:cstheme="minorHAnsi"/>
        </w:rPr>
        <w:t xml:space="preserve">Southern </w:t>
      </w:r>
      <w:r w:rsidR="00A97A6E" w:rsidRPr="00E1126F">
        <w:rPr>
          <w:rFonts w:cstheme="minorHAnsi"/>
        </w:rPr>
        <w:t>–</w:t>
      </w:r>
      <w:r w:rsidRPr="00E1126F">
        <w:rPr>
          <w:rFonts w:cstheme="minorHAnsi"/>
        </w:rPr>
        <w:t xml:space="preserve"> </w:t>
      </w:r>
      <w:r w:rsidR="00A97A6E" w:rsidRPr="00E1126F">
        <w:rPr>
          <w:rFonts w:cstheme="minorHAnsi"/>
        </w:rPr>
        <w:t>Yuma, Pima, Santa Cruz, and Cochise</w:t>
      </w:r>
    </w:p>
    <w:p w14:paraId="3CCFD31D" w14:textId="614F8255" w:rsidR="00A97A6E" w:rsidRPr="00E1126F" w:rsidRDefault="00EB6575" w:rsidP="00656ED7">
      <w:pPr>
        <w:pStyle w:val="ListParagraph"/>
        <w:numPr>
          <w:ilvl w:val="2"/>
          <w:numId w:val="1"/>
        </w:numPr>
        <w:spacing w:after="0" w:line="240" w:lineRule="auto"/>
        <w:rPr>
          <w:rFonts w:cstheme="minorHAnsi"/>
        </w:rPr>
      </w:pPr>
      <w:r w:rsidRPr="00E1126F">
        <w:rPr>
          <w:rFonts w:cstheme="minorHAnsi"/>
        </w:rPr>
        <w:t>Central – La Paz, Maricopa, Gila Graham, and Greenlee</w:t>
      </w:r>
    </w:p>
    <w:p w14:paraId="5B077305" w14:textId="1559A8D8" w:rsidR="00EB6575" w:rsidRPr="00E1126F" w:rsidRDefault="009348C0" w:rsidP="00656ED7">
      <w:pPr>
        <w:pStyle w:val="ListParagraph"/>
        <w:numPr>
          <w:ilvl w:val="2"/>
          <w:numId w:val="1"/>
        </w:numPr>
        <w:spacing w:after="0" w:line="240" w:lineRule="auto"/>
        <w:rPr>
          <w:rFonts w:cstheme="minorHAnsi"/>
        </w:rPr>
      </w:pPr>
      <w:r w:rsidRPr="00E1126F">
        <w:rPr>
          <w:rFonts w:cstheme="minorHAnsi"/>
        </w:rPr>
        <w:t xml:space="preserve">Northern – Mohave, Yavapai, Coconino, Navajo, and </w:t>
      </w:r>
      <w:r w:rsidR="00AF6E47" w:rsidRPr="00E1126F">
        <w:rPr>
          <w:rFonts w:cstheme="minorHAnsi"/>
        </w:rPr>
        <w:t>Apache</w:t>
      </w:r>
    </w:p>
    <w:p w14:paraId="5E4F430B" w14:textId="676F8D61" w:rsidR="009348C0" w:rsidRDefault="009348C0" w:rsidP="00656ED7">
      <w:pPr>
        <w:spacing w:line="240" w:lineRule="auto"/>
        <w:ind w:left="1450"/>
        <w:rPr>
          <w:rFonts w:asciiTheme="minorHAnsi" w:hAnsiTheme="minorHAnsi" w:cstheme="minorHAnsi"/>
          <w:sz w:val="22"/>
        </w:rPr>
      </w:pPr>
      <w:r w:rsidRPr="00E1126F">
        <w:rPr>
          <w:rFonts w:asciiTheme="minorHAnsi" w:hAnsiTheme="minorHAnsi" w:cstheme="minorHAnsi"/>
          <w:sz w:val="22"/>
        </w:rPr>
        <w:t xml:space="preserve">Your Associate Directors are </w:t>
      </w:r>
      <w:r w:rsidR="00AF6E47" w:rsidRPr="00E1126F">
        <w:rPr>
          <w:rFonts w:asciiTheme="minorHAnsi" w:hAnsiTheme="minorHAnsi" w:cstheme="minorHAnsi"/>
          <w:sz w:val="22"/>
        </w:rPr>
        <w:t xml:space="preserve">sending text to Rose Brandt’s office – they are taking </w:t>
      </w:r>
      <w:r w:rsidR="00CB1BF0" w:rsidRPr="00E1126F">
        <w:rPr>
          <w:rFonts w:asciiTheme="minorHAnsi" w:hAnsiTheme="minorHAnsi" w:cstheme="minorHAnsi"/>
          <w:sz w:val="22"/>
        </w:rPr>
        <w:t>the</w:t>
      </w:r>
      <w:r w:rsidR="00AF6E47" w:rsidRPr="00E1126F">
        <w:rPr>
          <w:rFonts w:asciiTheme="minorHAnsi" w:hAnsiTheme="minorHAnsi" w:cstheme="minorHAnsi"/>
          <w:sz w:val="22"/>
        </w:rPr>
        <w:t xml:space="preserve"> lead on these handouts. You or your faculty may have already been contacted – they want 4-6 High Impact </w:t>
      </w:r>
      <w:r w:rsidR="00656ED7">
        <w:rPr>
          <w:rFonts w:asciiTheme="minorHAnsi" w:hAnsiTheme="minorHAnsi" w:cstheme="minorHAnsi"/>
          <w:sz w:val="22"/>
        </w:rPr>
        <w:t>Programs</w:t>
      </w:r>
      <w:r w:rsidR="00AF6E47" w:rsidRPr="00E1126F">
        <w:rPr>
          <w:rFonts w:asciiTheme="minorHAnsi" w:hAnsiTheme="minorHAnsi" w:cstheme="minorHAnsi"/>
          <w:sz w:val="22"/>
        </w:rPr>
        <w:t xml:space="preserve"> per region (not per </w:t>
      </w:r>
      <w:r w:rsidR="00CB1BF0" w:rsidRPr="00E1126F">
        <w:rPr>
          <w:rFonts w:asciiTheme="minorHAnsi" w:hAnsiTheme="minorHAnsi" w:cstheme="minorHAnsi"/>
          <w:sz w:val="22"/>
        </w:rPr>
        <w:t>county)</w:t>
      </w:r>
      <w:r w:rsidR="00656ED7">
        <w:rPr>
          <w:rFonts w:asciiTheme="minorHAnsi" w:hAnsiTheme="minorHAnsi" w:cstheme="minorHAnsi"/>
          <w:sz w:val="22"/>
        </w:rPr>
        <w:t>.</w:t>
      </w:r>
      <w:r w:rsidR="000313A6">
        <w:rPr>
          <w:rFonts w:asciiTheme="minorHAnsi" w:hAnsiTheme="minorHAnsi" w:cstheme="minorHAnsi"/>
          <w:sz w:val="22"/>
        </w:rPr>
        <w:t xml:space="preserve"> </w:t>
      </w:r>
      <w:r w:rsidR="00B158C9">
        <w:rPr>
          <w:rFonts w:asciiTheme="minorHAnsi" w:hAnsiTheme="minorHAnsi" w:cstheme="minorHAnsi"/>
          <w:sz w:val="22"/>
        </w:rPr>
        <w:t xml:space="preserve">We will try to put one </w:t>
      </w:r>
      <w:proofErr w:type="spellStart"/>
      <w:r w:rsidR="00B158C9">
        <w:rPr>
          <w:rFonts w:asciiTheme="minorHAnsi" w:hAnsiTheme="minorHAnsi" w:cstheme="minorHAnsi"/>
          <w:sz w:val="22"/>
        </w:rPr>
        <w:t>one</w:t>
      </w:r>
      <w:proofErr w:type="spellEnd"/>
      <w:r w:rsidR="00B158C9">
        <w:rPr>
          <w:rFonts w:asciiTheme="minorHAnsi" w:hAnsiTheme="minorHAnsi" w:cstheme="minorHAnsi"/>
          <w:sz w:val="22"/>
        </w:rPr>
        <w:t xml:space="preserve"> in per county.</w:t>
      </w:r>
    </w:p>
    <w:p w14:paraId="3412FBF2" w14:textId="77777777" w:rsidR="00656ED7" w:rsidRPr="00E1126F" w:rsidRDefault="00656ED7" w:rsidP="00656ED7">
      <w:pPr>
        <w:spacing w:line="240" w:lineRule="auto"/>
        <w:rPr>
          <w:rFonts w:asciiTheme="minorHAnsi" w:hAnsiTheme="minorHAnsi" w:cstheme="minorHAnsi"/>
          <w:sz w:val="22"/>
        </w:rPr>
      </w:pPr>
    </w:p>
    <w:p w14:paraId="6DB881AF" w14:textId="736D75AA" w:rsidR="00CB1BF0" w:rsidRDefault="00E1126F" w:rsidP="00656ED7">
      <w:pPr>
        <w:pStyle w:val="ListParagraph"/>
        <w:numPr>
          <w:ilvl w:val="0"/>
          <w:numId w:val="1"/>
        </w:numPr>
        <w:spacing w:line="240" w:lineRule="auto"/>
      </w:pPr>
      <w:r w:rsidRPr="00E1126F">
        <w:rPr>
          <w:rFonts w:cstheme="minorHAnsi"/>
        </w:rPr>
        <w:t>Program</w:t>
      </w:r>
      <w:r w:rsidR="00CB1BF0" w:rsidRPr="00E1126F">
        <w:rPr>
          <w:rFonts w:cstheme="minorHAnsi"/>
        </w:rPr>
        <w:t xml:space="preserve"> Leads </w:t>
      </w:r>
      <w:r w:rsidRPr="00E1126F">
        <w:rPr>
          <w:rFonts w:cstheme="minorHAnsi"/>
        </w:rPr>
        <w:t>– Due to financial uncertainties, we will continue with the current Program Leads until June 30, 2026. Hop</w:t>
      </w:r>
      <w:r>
        <w:t>efully, with additional state funding, we can continue this program</w:t>
      </w:r>
      <w:r w:rsidR="003F43C4">
        <w:t>.</w:t>
      </w:r>
    </w:p>
    <w:p w14:paraId="0C377E92" w14:textId="77777777" w:rsidR="00656ED7" w:rsidRDefault="00656ED7" w:rsidP="00656ED7">
      <w:pPr>
        <w:pStyle w:val="ListParagraph"/>
        <w:spacing w:line="240" w:lineRule="auto"/>
      </w:pPr>
    </w:p>
    <w:p w14:paraId="2AA7C6F9" w14:textId="4E544409" w:rsidR="00656ED7" w:rsidRDefault="00396BC2" w:rsidP="00656ED7">
      <w:pPr>
        <w:pStyle w:val="ListParagraph"/>
        <w:numPr>
          <w:ilvl w:val="0"/>
          <w:numId w:val="1"/>
        </w:numPr>
        <w:spacing w:line="240" w:lineRule="auto"/>
      </w:pPr>
      <w:r>
        <w:t xml:space="preserve">This year, we are </w:t>
      </w:r>
      <w:r w:rsidR="00803352">
        <w:t xml:space="preserve">submitting the </w:t>
      </w:r>
      <w:r w:rsidR="00B158C9">
        <w:t>f</w:t>
      </w:r>
      <w:r w:rsidR="00803352">
        <w:t>lat increase (or decrease) Anaplan (</w:t>
      </w:r>
      <w:r w:rsidR="000F304E">
        <w:t>budget plan).</w:t>
      </w:r>
      <w:r w:rsidR="00656ED7">
        <w:t xml:space="preserve"> </w:t>
      </w:r>
      <w:r w:rsidR="000F304E">
        <w:t xml:space="preserve">This is due this month. However, the administration would also like us to be </w:t>
      </w:r>
      <w:r w:rsidR="003F43C4">
        <w:t xml:space="preserve">prepared for a possible cut and </w:t>
      </w:r>
      <w:r w:rsidR="000313A6">
        <w:t xml:space="preserve">possible </w:t>
      </w:r>
      <w:r w:rsidR="00112CBD">
        <w:t>salary increase</w:t>
      </w:r>
      <w:r w:rsidR="000313A6">
        <w:t xml:space="preserve"> program</w:t>
      </w:r>
      <w:r w:rsidR="00112CBD">
        <w:t xml:space="preserve">. </w:t>
      </w:r>
      <w:r w:rsidR="009A2A5C">
        <w:t>Little details have been made available, except that any increases would need to come from the unit’s budget.</w:t>
      </w:r>
      <w:r w:rsidR="000313A6">
        <w:t xml:space="preserve"> When I know more, you’ll know more.</w:t>
      </w:r>
    </w:p>
    <w:p w14:paraId="0F845776" w14:textId="77777777" w:rsidR="00656ED7" w:rsidRDefault="00656ED7" w:rsidP="00656ED7">
      <w:pPr>
        <w:pStyle w:val="ListParagraph"/>
        <w:spacing w:line="240" w:lineRule="auto"/>
      </w:pPr>
    </w:p>
    <w:p w14:paraId="35D0D8F1" w14:textId="5B3E81FD" w:rsidR="009A2A5C" w:rsidRDefault="00950E47" w:rsidP="00656ED7">
      <w:pPr>
        <w:pStyle w:val="ListParagraph"/>
        <w:numPr>
          <w:ilvl w:val="0"/>
          <w:numId w:val="1"/>
        </w:numPr>
        <w:spacing w:line="240" w:lineRule="auto"/>
      </w:pPr>
      <w:r>
        <w:t>CED Meeting</w:t>
      </w:r>
      <w:r w:rsidR="003C41CB">
        <w:t xml:space="preserve"> – In person or </w:t>
      </w:r>
      <w:r w:rsidR="00656ED7">
        <w:t>half-day</w:t>
      </w:r>
      <w:r w:rsidR="003C41CB">
        <w:t xml:space="preserve"> Zoom?</w:t>
      </w:r>
    </w:p>
    <w:p w14:paraId="6F99905C" w14:textId="77777777" w:rsidR="00656ED7" w:rsidRDefault="00656ED7" w:rsidP="00656ED7">
      <w:pPr>
        <w:pStyle w:val="ListParagraph"/>
        <w:spacing w:line="240" w:lineRule="auto"/>
      </w:pPr>
    </w:p>
    <w:p w14:paraId="6AFA5E88" w14:textId="6EDACAE5" w:rsidR="003C41CB" w:rsidRDefault="003C41CB" w:rsidP="00656ED7">
      <w:pPr>
        <w:pStyle w:val="ListParagraph"/>
        <w:numPr>
          <w:ilvl w:val="0"/>
          <w:numId w:val="1"/>
        </w:numPr>
        <w:spacing w:line="240" w:lineRule="auto"/>
      </w:pPr>
      <w:r>
        <w:t xml:space="preserve">No Statewide meeting this year – faculty have </w:t>
      </w:r>
      <w:r w:rsidR="00656ED7">
        <w:t>expressed</w:t>
      </w:r>
      <w:r>
        <w:t xml:space="preserve"> the desire to have the programmatic statewide meeting rather than a </w:t>
      </w:r>
      <w:r w:rsidR="00656ED7">
        <w:t xml:space="preserve">one statewide meeting for everyone. </w:t>
      </w:r>
    </w:p>
    <w:p w14:paraId="1960F3BA" w14:textId="77777777" w:rsidR="00596E8E" w:rsidRDefault="00596E8E" w:rsidP="00596E8E">
      <w:pPr>
        <w:pStyle w:val="ListParagraph"/>
      </w:pPr>
    </w:p>
    <w:p w14:paraId="31C2CDE1" w14:textId="335D300B" w:rsidR="00596E8E" w:rsidRDefault="00596E8E" w:rsidP="00656ED7">
      <w:pPr>
        <w:pStyle w:val="ListParagraph"/>
        <w:numPr>
          <w:ilvl w:val="0"/>
          <w:numId w:val="1"/>
        </w:numPr>
        <w:spacing w:line="240" w:lineRule="auto"/>
      </w:pPr>
      <w:r>
        <w:t>Strategic Planning</w:t>
      </w:r>
    </w:p>
    <w:p w14:paraId="66F95A8E" w14:textId="77777777" w:rsidR="000313A6" w:rsidRDefault="000313A6" w:rsidP="000313A6">
      <w:pPr>
        <w:pStyle w:val="ListParagraph"/>
      </w:pPr>
    </w:p>
    <w:p w14:paraId="711252A4" w14:textId="010F5BB7" w:rsidR="000313A6" w:rsidRDefault="000313A6" w:rsidP="00656ED7">
      <w:pPr>
        <w:pStyle w:val="ListParagraph"/>
        <w:numPr>
          <w:ilvl w:val="0"/>
          <w:numId w:val="1"/>
        </w:numPr>
        <w:spacing w:line="240" w:lineRule="auto"/>
      </w:pPr>
      <w:r>
        <w:t xml:space="preserve">Around the </w:t>
      </w:r>
      <w:r w:rsidR="002A5920">
        <w:t>State</w:t>
      </w:r>
    </w:p>
    <w:p w14:paraId="25EA01E4" w14:textId="77777777" w:rsidR="00CB1BF0" w:rsidRDefault="00CB1BF0" w:rsidP="009348C0">
      <w:pPr>
        <w:spacing w:line="360" w:lineRule="auto"/>
        <w:ind w:left="1450"/>
      </w:pPr>
    </w:p>
    <w:p w14:paraId="380676F1" w14:textId="77777777" w:rsidR="00CB1BF0" w:rsidRDefault="00CB1BF0" w:rsidP="009348C0">
      <w:pPr>
        <w:spacing w:line="360" w:lineRule="auto"/>
        <w:ind w:left="1450"/>
      </w:pPr>
    </w:p>
    <w:p w14:paraId="0A4AAB53" w14:textId="77777777" w:rsidR="00CB1BF0" w:rsidRDefault="00CB1BF0" w:rsidP="009348C0">
      <w:pPr>
        <w:spacing w:line="360" w:lineRule="auto"/>
        <w:ind w:left="1450"/>
      </w:pPr>
    </w:p>
    <w:p w14:paraId="7B4ECA04" w14:textId="77777777" w:rsidR="00CB1BF0" w:rsidRDefault="00CB1BF0" w:rsidP="009348C0">
      <w:pPr>
        <w:spacing w:line="360" w:lineRule="auto"/>
        <w:ind w:left="1450"/>
      </w:pPr>
    </w:p>
    <w:p w14:paraId="2E14A202" w14:textId="2369870B" w:rsidR="00C01A53" w:rsidRPr="0040374F" w:rsidRDefault="009D3407" w:rsidP="0040374F">
      <w:pPr>
        <w:spacing w:line="360" w:lineRule="auto"/>
        <w:jc w:val="center"/>
        <w:rPr>
          <w:b/>
          <w:bCs/>
          <w:szCs w:val="24"/>
        </w:rPr>
      </w:pPr>
      <w:r w:rsidRPr="0040374F">
        <w:rPr>
          <w:b/>
          <w:bCs/>
          <w:szCs w:val="24"/>
        </w:rPr>
        <w:t>THE NEXT</w:t>
      </w:r>
      <w:r w:rsidR="00C01A53" w:rsidRPr="0040374F">
        <w:rPr>
          <w:b/>
          <w:bCs/>
          <w:szCs w:val="24"/>
        </w:rPr>
        <w:t xml:space="preserve"> CED </w:t>
      </w:r>
      <w:r w:rsidR="0040374F">
        <w:rPr>
          <w:b/>
          <w:bCs/>
          <w:szCs w:val="24"/>
        </w:rPr>
        <w:t xml:space="preserve">ZOOM </w:t>
      </w:r>
      <w:r w:rsidR="00C01A53" w:rsidRPr="0040374F">
        <w:rPr>
          <w:b/>
          <w:bCs/>
          <w:szCs w:val="24"/>
        </w:rPr>
        <w:t xml:space="preserve">MEETING </w:t>
      </w:r>
      <w:r w:rsidR="002A5920">
        <w:rPr>
          <w:b/>
          <w:bCs/>
          <w:szCs w:val="24"/>
        </w:rPr>
        <w:t>January</w:t>
      </w:r>
      <w:r w:rsidR="001B2FD5">
        <w:rPr>
          <w:b/>
          <w:bCs/>
          <w:szCs w:val="24"/>
        </w:rPr>
        <w:t xml:space="preserve"> </w:t>
      </w:r>
      <w:r w:rsidR="00950E47">
        <w:rPr>
          <w:b/>
          <w:bCs/>
          <w:szCs w:val="24"/>
        </w:rPr>
        <w:t>13</w:t>
      </w:r>
      <w:r w:rsidRPr="0040374F">
        <w:rPr>
          <w:b/>
          <w:bCs/>
          <w:szCs w:val="24"/>
        </w:rPr>
        <w:t>,</w:t>
      </w:r>
      <w:r w:rsidR="00A3047C">
        <w:rPr>
          <w:b/>
          <w:bCs/>
          <w:szCs w:val="24"/>
        </w:rPr>
        <w:t xml:space="preserve"> 202</w:t>
      </w:r>
      <w:r w:rsidR="00950E47">
        <w:rPr>
          <w:b/>
          <w:bCs/>
          <w:szCs w:val="24"/>
        </w:rPr>
        <w:t>6</w:t>
      </w:r>
      <w:r w:rsidR="00A3047C">
        <w:rPr>
          <w:b/>
          <w:bCs/>
          <w:szCs w:val="24"/>
        </w:rPr>
        <w:t xml:space="preserve">, </w:t>
      </w:r>
      <w:r w:rsidR="001D570D" w:rsidRPr="0040374F">
        <w:rPr>
          <w:b/>
          <w:bCs/>
          <w:szCs w:val="24"/>
        </w:rPr>
        <w:t>11:00</w:t>
      </w:r>
      <w:r w:rsidR="0040374F" w:rsidRPr="0040374F">
        <w:rPr>
          <w:b/>
          <w:bCs/>
          <w:szCs w:val="24"/>
        </w:rPr>
        <w:t>- Noon</w:t>
      </w:r>
    </w:p>
    <w:sectPr w:rsidR="00C01A53" w:rsidRPr="0040374F">
      <w:pgSz w:w="12240" w:h="15840"/>
      <w:pgMar w:top="614" w:right="1155" w:bottom="1378" w:left="10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A33F7A"/>
    <w:multiLevelType w:val="hybridMultilevel"/>
    <w:tmpl w:val="EB5E2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3280C"/>
    <w:multiLevelType w:val="hybridMultilevel"/>
    <w:tmpl w:val="26E6A728"/>
    <w:lvl w:ilvl="0" w:tplc="CC300CB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E4715B"/>
    <w:multiLevelType w:val="hybridMultilevel"/>
    <w:tmpl w:val="EA94D27C"/>
    <w:lvl w:ilvl="0" w:tplc="9B685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0651EF4"/>
    <w:multiLevelType w:val="hybridMultilevel"/>
    <w:tmpl w:val="26FCD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2057352">
    <w:abstractNumId w:val="0"/>
  </w:num>
  <w:num w:numId="2" w16cid:durableId="1496844107">
    <w:abstractNumId w:val="2"/>
  </w:num>
  <w:num w:numId="3" w16cid:durableId="20475592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9942047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612231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rEwsDQ1sTQ3NTBQ0lEKTi0uzszPAymwtKgFAN9JjigtAAAA"/>
  </w:docVars>
  <w:rsids>
    <w:rsidRoot w:val="00B825DE"/>
    <w:rsid w:val="00000936"/>
    <w:rsid w:val="00001F7A"/>
    <w:rsid w:val="00002922"/>
    <w:rsid w:val="00002D3E"/>
    <w:rsid w:val="00002F03"/>
    <w:rsid w:val="0000506B"/>
    <w:rsid w:val="00005789"/>
    <w:rsid w:val="00021FAB"/>
    <w:rsid w:val="0002443D"/>
    <w:rsid w:val="000313A6"/>
    <w:rsid w:val="0003244E"/>
    <w:rsid w:val="00037B52"/>
    <w:rsid w:val="00041E0F"/>
    <w:rsid w:val="0004356B"/>
    <w:rsid w:val="00044483"/>
    <w:rsid w:val="00044B1E"/>
    <w:rsid w:val="000543EE"/>
    <w:rsid w:val="00055DCA"/>
    <w:rsid w:val="000611AA"/>
    <w:rsid w:val="00065743"/>
    <w:rsid w:val="000658BF"/>
    <w:rsid w:val="0006703B"/>
    <w:rsid w:val="00070467"/>
    <w:rsid w:val="00070CD1"/>
    <w:rsid w:val="00073882"/>
    <w:rsid w:val="000742E8"/>
    <w:rsid w:val="00074780"/>
    <w:rsid w:val="00075A10"/>
    <w:rsid w:val="00077936"/>
    <w:rsid w:val="0008186A"/>
    <w:rsid w:val="00083DD4"/>
    <w:rsid w:val="00085DBC"/>
    <w:rsid w:val="0009025A"/>
    <w:rsid w:val="000948B4"/>
    <w:rsid w:val="00096CEC"/>
    <w:rsid w:val="000A104F"/>
    <w:rsid w:val="000A2A5B"/>
    <w:rsid w:val="000A2FD8"/>
    <w:rsid w:val="000A4073"/>
    <w:rsid w:val="000A5D96"/>
    <w:rsid w:val="000B03D7"/>
    <w:rsid w:val="000B1248"/>
    <w:rsid w:val="000B2645"/>
    <w:rsid w:val="000B26C9"/>
    <w:rsid w:val="000B3FE5"/>
    <w:rsid w:val="000B59A4"/>
    <w:rsid w:val="000B6E5E"/>
    <w:rsid w:val="000C37F8"/>
    <w:rsid w:val="000D0056"/>
    <w:rsid w:val="000D3701"/>
    <w:rsid w:val="000D6FCC"/>
    <w:rsid w:val="000E0ED2"/>
    <w:rsid w:val="000E1C44"/>
    <w:rsid w:val="000E2B7A"/>
    <w:rsid w:val="000F0077"/>
    <w:rsid w:val="000F304E"/>
    <w:rsid w:val="00100216"/>
    <w:rsid w:val="001014BA"/>
    <w:rsid w:val="001017AE"/>
    <w:rsid w:val="00104B1B"/>
    <w:rsid w:val="00105E52"/>
    <w:rsid w:val="0010740F"/>
    <w:rsid w:val="001115C7"/>
    <w:rsid w:val="00112CBD"/>
    <w:rsid w:val="00114D63"/>
    <w:rsid w:val="00117204"/>
    <w:rsid w:val="00117977"/>
    <w:rsid w:val="00121EFF"/>
    <w:rsid w:val="001220F4"/>
    <w:rsid w:val="00122EB9"/>
    <w:rsid w:val="00123A3F"/>
    <w:rsid w:val="00126FBB"/>
    <w:rsid w:val="001324DC"/>
    <w:rsid w:val="001356EE"/>
    <w:rsid w:val="00144611"/>
    <w:rsid w:val="0014634A"/>
    <w:rsid w:val="00146EF7"/>
    <w:rsid w:val="00147A83"/>
    <w:rsid w:val="001558D3"/>
    <w:rsid w:val="001679ED"/>
    <w:rsid w:val="001724FF"/>
    <w:rsid w:val="00175C77"/>
    <w:rsid w:val="00180FC0"/>
    <w:rsid w:val="00184972"/>
    <w:rsid w:val="00185AAC"/>
    <w:rsid w:val="00187F62"/>
    <w:rsid w:val="001949F0"/>
    <w:rsid w:val="001A460F"/>
    <w:rsid w:val="001B2FD5"/>
    <w:rsid w:val="001B4E77"/>
    <w:rsid w:val="001C208B"/>
    <w:rsid w:val="001C29ED"/>
    <w:rsid w:val="001C5A67"/>
    <w:rsid w:val="001C6AC2"/>
    <w:rsid w:val="001D0537"/>
    <w:rsid w:val="001D0BA9"/>
    <w:rsid w:val="001D17E9"/>
    <w:rsid w:val="001D2C85"/>
    <w:rsid w:val="001D3E20"/>
    <w:rsid w:val="001D570D"/>
    <w:rsid w:val="001D6E34"/>
    <w:rsid w:val="001F08E4"/>
    <w:rsid w:val="001F6475"/>
    <w:rsid w:val="001F7558"/>
    <w:rsid w:val="0020241E"/>
    <w:rsid w:val="00204140"/>
    <w:rsid w:val="00207346"/>
    <w:rsid w:val="002073F6"/>
    <w:rsid w:val="00207D04"/>
    <w:rsid w:val="002209AB"/>
    <w:rsid w:val="002216C3"/>
    <w:rsid w:val="00223FBF"/>
    <w:rsid w:val="00225AFF"/>
    <w:rsid w:val="002271F0"/>
    <w:rsid w:val="002276BD"/>
    <w:rsid w:val="002317B1"/>
    <w:rsid w:val="00234618"/>
    <w:rsid w:val="00242DFF"/>
    <w:rsid w:val="00243276"/>
    <w:rsid w:val="002461DD"/>
    <w:rsid w:val="0025564D"/>
    <w:rsid w:val="00260199"/>
    <w:rsid w:val="0026383A"/>
    <w:rsid w:val="002705B3"/>
    <w:rsid w:val="002813C6"/>
    <w:rsid w:val="00283254"/>
    <w:rsid w:val="002863C9"/>
    <w:rsid w:val="00290D05"/>
    <w:rsid w:val="002A1C59"/>
    <w:rsid w:val="002A214D"/>
    <w:rsid w:val="002A4938"/>
    <w:rsid w:val="002A5920"/>
    <w:rsid w:val="002B02A0"/>
    <w:rsid w:val="002B51A4"/>
    <w:rsid w:val="002B6C25"/>
    <w:rsid w:val="002C0853"/>
    <w:rsid w:val="002C5593"/>
    <w:rsid w:val="002D7A14"/>
    <w:rsid w:val="002D7D09"/>
    <w:rsid w:val="002E2D87"/>
    <w:rsid w:val="002E500B"/>
    <w:rsid w:val="002F2D1D"/>
    <w:rsid w:val="002F2EA9"/>
    <w:rsid w:val="002F5914"/>
    <w:rsid w:val="002F64F4"/>
    <w:rsid w:val="002F7F0D"/>
    <w:rsid w:val="003014EE"/>
    <w:rsid w:val="003138BF"/>
    <w:rsid w:val="003157CF"/>
    <w:rsid w:val="00321B1C"/>
    <w:rsid w:val="00324052"/>
    <w:rsid w:val="00324C96"/>
    <w:rsid w:val="0032753E"/>
    <w:rsid w:val="00327F9D"/>
    <w:rsid w:val="00331173"/>
    <w:rsid w:val="00332A9C"/>
    <w:rsid w:val="00333460"/>
    <w:rsid w:val="003365A7"/>
    <w:rsid w:val="00345B11"/>
    <w:rsid w:val="0035066A"/>
    <w:rsid w:val="00352EBE"/>
    <w:rsid w:val="00353589"/>
    <w:rsid w:val="00353613"/>
    <w:rsid w:val="0035441C"/>
    <w:rsid w:val="003569C2"/>
    <w:rsid w:val="00363985"/>
    <w:rsid w:val="003640C8"/>
    <w:rsid w:val="00366DF4"/>
    <w:rsid w:val="00375A43"/>
    <w:rsid w:val="00376ABB"/>
    <w:rsid w:val="00392A55"/>
    <w:rsid w:val="00393EBC"/>
    <w:rsid w:val="0039585F"/>
    <w:rsid w:val="00396BC2"/>
    <w:rsid w:val="00397E1F"/>
    <w:rsid w:val="003A0802"/>
    <w:rsid w:val="003A10F6"/>
    <w:rsid w:val="003A14BF"/>
    <w:rsid w:val="003A229A"/>
    <w:rsid w:val="003A5572"/>
    <w:rsid w:val="003A7734"/>
    <w:rsid w:val="003A7AA5"/>
    <w:rsid w:val="003B02EB"/>
    <w:rsid w:val="003B11C4"/>
    <w:rsid w:val="003B6154"/>
    <w:rsid w:val="003B6263"/>
    <w:rsid w:val="003C00D3"/>
    <w:rsid w:val="003C3987"/>
    <w:rsid w:val="003C41CB"/>
    <w:rsid w:val="003C6C60"/>
    <w:rsid w:val="003E70A8"/>
    <w:rsid w:val="003F259B"/>
    <w:rsid w:val="003F43C4"/>
    <w:rsid w:val="003F723D"/>
    <w:rsid w:val="003F7D3A"/>
    <w:rsid w:val="003F7DAF"/>
    <w:rsid w:val="0040374F"/>
    <w:rsid w:val="00403F4A"/>
    <w:rsid w:val="004049F4"/>
    <w:rsid w:val="004063F7"/>
    <w:rsid w:val="004066A6"/>
    <w:rsid w:val="00407551"/>
    <w:rsid w:val="004112A4"/>
    <w:rsid w:val="00413CD7"/>
    <w:rsid w:val="00415B14"/>
    <w:rsid w:val="00417B3C"/>
    <w:rsid w:val="00420811"/>
    <w:rsid w:val="00423AF3"/>
    <w:rsid w:val="00427509"/>
    <w:rsid w:val="00430673"/>
    <w:rsid w:val="004307BD"/>
    <w:rsid w:val="004363D7"/>
    <w:rsid w:val="004368AD"/>
    <w:rsid w:val="0045051B"/>
    <w:rsid w:val="004517EF"/>
    <w:rsid w:val="00453917"/>
    <w:rsid w:val="00462C48"/>
    <w:rsid w:val="00467A1F"/>
    <w:rsid w:val="0047053E"/>
    <w:rsid w:val="004805D6"/>
    <w:rsid w:val="00491E4C"/>
    <w:rsid w:val="00492274"/>
    <w:rsid w:val="00494D79"/>
    <w:rsid w:val="004A42E4"/>
    <w:rsid w:val="004B058F"/>
    <w:rsid w:val="004B37C9"/>
    <w:rsid w:val="004C02F1"/>
    <w:rsid w:val="004C087C"/>
    <w:rsid w:val="004C7C20"/>
    <w:rsid w:val="004C7EF1"/>
    <w:rsid w:val="004D2479"/>
    <w:rsid w:val="004D544B"/>
    <w:rsid w:val="004D5997"/>
    <w:rsid w:val="004D6834"/>
    <w:rsid w:val="004E1479"/>
    <w:rsid w:val="004E361A"/>
    <w:rsid w:val="004E72B1"/>
    <w:rsid w:val="004F3328"/>
    <w:rsid w:val="004F55CD"/>
    <w:rsid w:val="004F7C73"/>
    <w:rsid w:val="004F7F82"/>
    <w:rsid w:val="00501C08"/>
    <w:rsid w:val="0050250B"/>
    <w:rsid w:val="00504A8F"/>
    <w:rsid w:val="00506025"/>
    <w:rsid w:val="0050664B"/>
    <w:rsid w:val="0051146E"/>
    <w:rsid w:val="00520548"/>
    <w:rsid w:val="00520B65"/>
    <w:rsid w:val="005215C0"/>
    <w:rsid w:val="00522501"/>
    <w:rsid w:val="005252E0"/>
    <w:rsid w:val="00526DAD"/>
    <w:rsid w:val="005337D1"/>
    <w:rsid w:val="0053593E"/>
    <w:rsid w:val="0053698A"/>
    <w:rsid w:val="00537553"/>
    <w:rsid w:val="00537A16"/>
    <w:rsid w:val="00543168"/>
    <w:rsid w:val="00550ACC"/>
    <w:rsid w:val="005524F6"/>
    <w:rsid w:val="00552733"/>
    <w:rsid w:val="0055472C"/>
    <w:rsid w:val="00555176"/>
    <w:rsid w:val="00566032"/>
    <w:rsid w:val="005703EF"/>
    <w:rsid w:val="0057297F"/>
    <w:rsid w:val="00574172"/>
    <w:rsid w:val="00574F31"/>
    <w:rsid w:val="00576EA0"/>
    <w:rsid w:val="0058322A"/>
    <w:rsid w:val="00583BFE"/>
    <w:rsid w:val="00592406"/>
    <w:rsid w:val="00596E8E"/>
    <w:rsid w:val="005B4781"/>
    <w:rsid w:val="005B6CDB"/>
    <w:rsid w:val="005C23C5"/>
    <w:rsid w:val="005C28CC"/>
    <w:rsid w:val="005C34CC"/>
    <w:rsid w:val="005C4782"/>
    <w:rsid w:val="005C4A07"/>
    <w:rsid w:val="005C4D37"/>
    <w:rsid w:val="005D2A82"/>
    <w:rsid w:val="005D7023"/>
    <w:rsid w:val="005D74E8"/>
    <w:rsid w:val="005F0944"/>
    <w:rsid w:val="005F639E"/>
    <w:rsid w:val="005F69C0"/>
    <w:rsid w:val="00601751"/>
    <w:rsid w:val="0060288D"/>
    <w:rsid w:val="00610B72"/>
    <w:rsid w:val="006137D3"/>
    <w:rsid w:val="006216A6"/>
    <w:rsid w:val="00626BCC"/>
    <w:rsid w:val="00634739"/>
    <w:rsid w:val="00636838"/>
    <w:rsid w:val="00636DD7"/>
    <w:rsid w:val="00637ED4"/>
    <w:rsid w:val="00640151"/>
    <w:rsid w:val="00651104"/>
    <w:rsid w:val="00656ED7"/>
    <w:rsid w:val="00660BAC"/>
    <w:rsid w:val="006616D8"/>
    <w:rsid w:val="006640FF"/>
    <w:rsid w:val="00664C2A"/>
    <w:rsid w:val="00673E64"/>
    <w:rsid w:val="006749D8"/>
    <w:rsid w:val="0067643A"/>
    <w:rsid w:val="006865D8"/>
    <w:rsid w:val="0069452F"/>
    <w:rsid w:val="006A1804"/>
    <w:rsid w:val="006A1BEC"/>
    <w:rsid w:val="006A25A3"/>
    <w:rsid w:val="006A3DF2"/>
    <w:rsid w:val="006B5CC1"/>
    <w:rsid w:val="006C2B92"/>
    <w:rsid w:val="006C4CC0"/>
    <w:rsid w:val="006C787D"/>
    <w:rsid w:val="006E0E7E"/>
    <w:rsid w:val="006F4365"/>
    <w:rsid w:val="006F46B3"/>
    <w:rsid w:val="006F5067"/>
    <w:rsid w:val="006F6B77"/>
    <w:rsid w:val="0070318F"/>
    <w:rsid w:val="00703EB1"/>
    <w:rsid w:val="00710786"/>
    <w:rsid w:val="00713268"/>
    <w:rsid w:val="00713405"/>
    <w:rsid w:val="00713B14"/>
    <w:rsid w:val="0072744F"/>
    <w:rsid w:val="0073701A"/>
    <w:rsid w:val="00737EA5"/>
    <w:rsid w:val="00747AE5"/>
    <w:rsid w:val="00750CFC"/>
    <w:rsid w:val="00754A90"/>
    <w:rsid w:val="00756A8F"/>
    <w:rsid w:val="007579E3"/>
    <w:rsid w:val="00761FAA"/>
    <w:rsid w:val="00766003"/>
    <w:rsid w:val="00772804"/>
    <w:rsid w:val="00776F9A"/>
    <w:rsid w:val="0078408A"/>
    <w:rsid w:val="00784BBC"/>
    <w:rsid w:val="00785C0D"/>
    <w:rsid w:val="00787BB9"/>
    <w:rsid w:val="00792565"/>
    <w:rsid w:val="00793428"/>
    <w:rsid w:val="007A3067"/>
    <w:rsid w:val="007A4934"/>
    <w:rsid w:val="007A78E3"/>
    <w:rsid w:val="007B0312"/>
    <w:rsid w:val="007B1BEA"/>
    <w:rsid w:val="007B73DF"/>
    <w:rsid w:val="007C09F8"/>
    <w:rsid w:val="007C15B3"/>
    <w:rsid w:val="007C755A"/>
    <w:rsid w:val="007D61EE"/>
    <w:rsid w:val="007F1B11"/>
    <w:rsid w:val="007F2D16"/>
    <w:rsid w:val="007F3E51"/>
    <w:rsid w:val="007F47E7"/>
    <w:rsid w:val="008029F6"/>
    <w:rsid w:val="00803352"/>
    <w:rsid w:val="00803A85"/>
    <w:rsid w:val="0080605D"/>
    <w:rsid w:val="0081692D"/>
    <w:rsid w:val="0082097F"/>
    <w:rsid w:val="00820C79"/>
    <w:rsid w:val="008215DB"/>
    <w:rsid w:val="00827128"/>
    <w:rsid w:val="008330B3"/>
    <w:rsid w:val="00840BF1"/>
    <w:rsid w:val="008410D2"/>
    <w:rsid w:val="00844E29"/>
    <w:rsid w:val="00847F80"/>
    <w:rsid w:val="00852D19"/>
    <w:rsid w:val="00854DF3"/>
    <w:rsid w:val="00857B02"/>
    <w:rsid w:val="00857DE2"/>
    <w:rsid w:val="00864718"/>
    <w:rsid w:val="0086554E"/>
    <w:rsid w:val="00866B70"/>
    <w:rsid w:val="00880FEA"/>
    <w:rsid w:val="00882143"/>
    <w:rsid w:val="0088563C"/>
    <w:rsid w:val="00887F0F"/>
    <w:rsid w:val="0089277E"/>
    <w:rsid w:val="00895591"/>
    <w:rsid w:val="008A0D8F"/>
    <w:rsid w:val="008A39C3"/>
    <w:rsid w:val="008C218E"/>
    <w:rsid w:val="008C6148"/>
    <w:rsid w:val="008C68BB"/>
    <w:rsid w:val="008C7330"/>
    <w:rsid w:val="008D12CF"/>
    <w:rsid w:val="008D484D"/>
    <w:rsid w:val="008D65C9"/>
    <w:rsid w:val="008E7313"/>
    <w:rsid w:val="008F2622"/>
    <w:rsid w:val="008F4302"/>
    <w:rsid w:val="008F64E4"/>
    <w:rsid w:val="008F7FBD"/>
    <w:rsid w:val="00900379"/>
    <w:rsid w:val="00902951"/>
    <w:rsid w:val="00902A73"/>
    <w:rsid w:val="00902C75"/>
    <w:rsid w:val="00907D03"/>
    <w:rsid w:val="00912FBD"/>
    <w:rsid w:val="00913930"/>
    <w:rsid w:val="00920280"/>
    <w:rsid w:val="0092140A"/>
    <w:rsid w:val="00921CB9"/>
    <w:rsid w:val="0092420A"/>
    <w:rsid w:val="0093037B"/>
    <w:rsid w:val="009348C0"/>
    <w:rsid w:val="00935ED1"/>
    <w:rsid w:val="0094038D"/>
    <w:rsid w:val="00942F8F"/>
    <w:rsid w:val="00943F3B"/>
    <w:rsid w:val="00950E47"/>
    <w:rsid w:val="009527BF"/>
    <w:rsid w:val="00960927"/>
    <w:rsid w:val="00963634"/>
    <w:rsid w:val="0096455D"/>
    <w:rsid w:val="00964B52"/>
    <w:rsid w:val="0097579B"/>
    <w:rsid w:val="00981207"/>
    <w:rsid w:val="00983966"/>
    <w:rsid w:val="009855DF"/>
    <w:rsid w:val="00985EE6"/>
    <w:rsid w:val="00991CD7"/>
    <w:rsid w:val="00992A88"/>
    <w:rsid w:val="00996452"/>
    <w:rsid w:val="009A2A5C"/>
    <w:rsid w:val="009A6DB2"/>
    <w:rsid w:val="009A7875"/>
    <w:rsid w:val="009B2ABC"/>
    <w:rsid w:val="009B4F50"/>
    <w:rsid w:val="009B50A1"/>
    <w:rsid w:val="009B5B5C"/>
    <w:rsid w:val="009C0376"/>
    <w:rsid w:val="009C470F"/>
    <w:rsid w:val="009C5D63"/>
    <w:rsid w:val="009D3407"/>
    <w:rsid w:val="009D7CB1"/>
    <w:rsid w:val="009E521A"/>
    <w:rsid w:val="009E786B"/>
    <w:rsid w:val="009E7B35"/>
    <w:rsid w:val="009F1E79"/>
    <w:rsid w:val="00A1169A"/>
    <w:rsid w:val="00A14A3D"/>
    <w:rsid w:val="00A229F4"/>
    <w:rsid w:val="00A24459"/>
    <w:rsid w:val="00A26429"/>
    <w:rsid w:val="00A3047C"/>
    <w:rsid w:val="00A30EA9"/>
    <w:rsid w:val="00A3159E"/>
    <w:rsid w:val="00A40038"/>
    <w:rsid w:val="00A429C3"/>
    <w:rsid w:val="00A44940"/>
    <w:rsid w:val="00A5042C"/>
    <w:rsid w:val="00A517D9"/>
    <w:rsid w:val="00A6088E"/>
    <w:rsid w:val="00A66141"/>
    <w:rsid w:val="00A679FD"/>
    <w:rsid w:val="00A70DA9"/>
    <w:rsid w:val="00A727A4"/>
    <w:rsid w:val="00A741B8"/>
    <w:rsid w:val="00A8627F"/>
    <w:rsid w:val="00A87442"/>
    <w:rsid w:val="00A905EB"/>
    <w:rsid w:val="00A91441"/>
    <w:rsid w:val="00A91DD3"/>
    <w:rsid w:val="00A97500"/>
    <w:rsid w:val="00A97A6E"/>
    <w:rsid w:val="00AA2B1F"/>
    <w:rsid w:val="00AA6DED"/>
    <w:rsid w:val="00AA73A9"/>
    <w:rsid w:val="00AB3A9E"/>
    <w:rsid w:val="00AC1BFB"/>
    <w:rsid w:val="00AC40C1"/>
    <w:rsid w:val="00AD05FF"/>
    <w:rsid w:val="00AD6ADA"/>
    <w:rsid w:val="00AE7D25"/>
    <w:rsid w:val="00AF5C1A"/>
    <w:rsid w:val="00AF6E47"/>
    <w:rsid w:val="00B005B1"/>
    <w:rsid w:val="00B02767"/>
    <w:rsid w:val="00B054F7"/>
    <w:rsid w:val="00B12D36"/>
    <w:rsid w:val="00B13805"/>
    <w:rsid w:val="00B158C9"/>
    <w:rsid w:val="00B168EB"/>
    <w:rsid w:val="00B17175"/>
    <w:rsid w:val="00B20607"/>
    <w:rsid w:val="00B23A22"/>
    <w:rsid w:val="00B23E1D"/>
    <w:rsid w:val="00B27780"/>
    <w:rsid w:val="00B32E0D"/>
    <w:rsid w:val="00B34643"/>
    <w:rsid w:val="00B3569C"/>
    <w:rsid w:val="00B40340"/>
    <w:rsid w:val="00B4105C"/>
    <w:rsid w:val="00B42622"/>
    <w:rsid w:val="00B45C64"/>
    <w:rsid w:val="00B45E80"/>
    <w:rsid w:val="00B517A1"/>
    <w:rsid w:val="00B52C30"/>
    <w:rsid w:val="00B544E7"/>
    <w:rsid w:val="00B549C6"/>
    <w:rsid w:val="00B554C7"/>
    <w:rsid w:val="00B55E69"/>
    <w:rsid w:val="00B56E74"/>
    <w:rsid w:val="00B6733A"/>
    <w:rsid w:val="00B7253E"/>
    <w:rsid w:val="00B73F23"/>
    <w:rsid w:val="00B825DE"/>
    <w:rsid w:val="00B85FE0"/>
    <w:rsid w:val="00B8787C"/>
    <w:rsid w:val="00B95C11"/>
    <w:rsid w:val="00B970E0"/>
    <w:rsid w:val="00B979BC"/>
    <w:rsid w:val="00BA06EA"/>
    <w:rsid w:val="00BA1804"/>
    <w:rsid w:val="00BA1808"/>
    <w:rsid w:val="00BA35B7"/>
    <w:rsid w:val="00BA6750"/>
    <w:rsid w:val="00BB1913"/>
    <w:rsid w:val="00BB358B"/>
    <w:rsid w:val="00BC01DD"/>
    <w:rsid w:val="00BC3FD1"/>
    <w:rsid w:val="00BC5D1F"/>
    <w:rsid w:val="00BC7C28"/>
    <w:rsid w:val="00BF3061"/>
    <w:rsid w:val="00BF6AA3"/>
    <w:rsid w:val="00BF7D64"/>
    <w:rsid w:val="00C00B6C"/>
    <w:rsid w:val="00C01A53"/>
    <w:rsid w:val="00C03D60"/>
    <w:rsid w:val="00C075FE"/>
    <w:rsid w:val="00C07649"/>
    <w:rsid w:val="00C07857"/>
    <w:rsid w:val="00C11925"/>
    <w:rsid w:val="00C12647"/>
    <w:rsid w:val="00C13263"/>
    <w:rsid w:val="00C17F81"/>
    <w:rsid w:val="00C21FAB"/>
    <w:rsid w:val="00C243A8"/>
    <w:rsid w:val="00C300F0"/>
    <w:rsid w:val="00C336DF"/>
    <w:rsid w:val="00C45022"/>
    <w:rsid w:val="00C542C1"/>
    <w:rsid w:val="00C546BA"/>
    <w:rsid w:val="00C616E5"/>
    <w:rsid w:val="00C64E66"/>
    <w:rsid w:val="00C67DDE"/>
    <w:rsid w:val="00C7068C"/>
    <w:rsid w:val="00C7402B"/>
    <w:rsid w:val="00C761F6"/>
    <w:rsid w:val="00C76915"/>
    <w:rsid w:val="00C80B21"/>
    <w:rsid w:val="00C87CF6"/>
    <w:rsid w:val="00C961BD"/>
    <w:rsid w:val="00CA2EFA"/>
    <w:rsid w:val="00CA5148"/>
    <w:rsid w:val="00CA569E"/>
    <w:rsid w:val="00CA7F69"/>
    <w:rsid w:val="00CB1BF0"/>
    <w:rsid w:val="00CC1396"/>
    <w:rsid w:val="00CC5781"/>
    <w:rsid w:val="00CC592F"/>
    <w:rsid w:val="00CC786E"/>
    <w:rsid w:val="00CD3479"/>
    <w:rsid w:val="00CD5CEB"/>
    <w:rsid w:val="00CD70F8"/>
    <w:rsid w:val="00CD7ABB"/>
    <w:rsid w:val="00CE0BDB"/>
    <w:rsid w:val="00CE5370"/>
    <w:rsid w:val="00CE63BD"/>
    <w:rsid w:val="00CF32AF"/>
    <w:rsid w:val="00CF6DA3"/>
    <w:rsid w:val="00D01E95"/>
    <w:rsid w:val="00D026C4"/>
    <w:rsid w:val="00D053D9"/>
    <w:rsid w:val="00D06DED"/>
    <w:rsid w:val="00D07CE1"/>
    <w:rsid w:val="00D11F57"/>
    <w:rsid w:val="00D136EE"/>
    <w:rsid w:val="00D14458"/>
    <w:rsid w:val="00D14E4F"/>
    <w:rsid w:val="00D1606D"/>
    <w:rsid w:val="00D176BC"/>
    <w:rsid w:val="00D204C9"/>
    <w:rsid w:val="00D20525"/>
    <w:rsid w:val="00D25253"/>
    <w:rsid w:val="00D266CA"/>
    <w:rsid w:val="00D26B99"/>
    <w:rsid w:val="00D30942"/>
    <w:rsid w:val="00D35BA0"/>
    <w:rsid w:val="00D422FB"/>
    <w:rsid w:val="00D4243F"/>
    <w:rsid w:val="00D45321"/>
    <w:rsid w:val="00D4561A"/>
    <w:rsid w:val="00D51365"/>
    <w:rsid w:val="00D51738"/>
    <w:rsid w:val="00D52BB8"/>
    <w:rsid w:val="00D53A29"/>
    <w:rsid w:val="00D63A81"/>
    <w:rsid w:val="00D73C3D"/>
    <w:rsid w:val="00D75981"/>
    <w:rsid w:val="00D76C16"/>
    <w:rsid w:val="00D810E6"/>
    <w:rsid w:val="00D85771"/>
    <w:rsid w:val="00D8608F"/>
    <w:rsid w:val="00D86F21"/>
    <w:rsid w:val="00D8754F"/>
    <w:rsid w:val="00D9086A"/>
    <w:rsid w:val="00D967C1"/>
    <w:rsid w:val="00DA4ACF"/>
    <w:rsid w:val="00DB5239"/>
    <w:rsid w:val="00DC0F0B"/>
    <w:rsid w:val="00DC159B"/>
    <w:rsid w:val="00DC2BEA"/>
    <w:rsid w:val="00DC3D34"/>
    <w:rsid w:val="00DC4475"/>
    <w:rsid w:val="00DC65A7"/>
    <w:rsid w:val="00DC6D8C"/>
    <w:rsid w:val="00DC6EA8"/>
    <w:rsid w:val="00DC730A"/>
    <w:rsid w:val="00DD1165"/>
    <w:rsid w:val="00DD60FC"/>
    <w:rsid w:val="00DE08C4"/>
    <w:rsid w:val="00DE63BF"/>
    <w:rsid w:val="00DE7017"/>
    <w:rsid w:val="00DE71BE"/>
    <w:rsid w:val="00DF1165"/>
    <w:rsid w:val="00DF2B14"/>
    <w:rsid w:val="00E010DD"/>
    <w:rsid w:val="00E0222E"/>
    <w:rsid w:val="00E03C2E"/>
    <w:rsid w:val="00E04907"/>
    <w:rsid w:val="00E06815"/>
    <w:rsid w:val="00E10AE7"/>
    <w:rsid w:val="00E1126F"/>
    <w:rsid w:val="00E13CDE"/>
    <w:rsid w:val="00E16C09"/>
    <w:rsid w:val="00E203C6"/>
    <w:rsid w:val="00E210D6"/>
    <w:rsid w:val="00E240B6"/>
    <w:rsid w:val="00E24ABA"/>
    <w:rsid w:val="00E37D93"/>
    <w:rsid w:val="00E418FC"/>
    <w:rsid w:val="00E5584C"/>
    <w:rsid w:val="00E63542"/>
    <w:rsid w:val="00E644EB"/>
    <w:rsid w:val="00E703F4"/>
    <w:rsid w:val="00E72209"/>
    <w:rsid w:val="00E7745E"/>
    <w:rsid w:val="00E82D74"/>
    <w:rsid w:val="00E94D74"/>
    <w:rsid w:val="00E94EF6"/>
    <w:rsid w:val="00EB4B8A"/>
    <w:rsid w:val="00EB507C"/>
    <w:rsid w:val="00EB573D"/>
    <w:rsid w:val="00EB6575"/>
    <w:rsid w:val="00EC4EF7"/>
    <w:rsid w:val="00EE0A03"/>
    <w:rsid w:val="00EE144A"/>
    <w:rsid w:val="00EE16C1"/>
    <w:rsid w:val="00EE1712"/>
    <w:rsid w:val="00EE2EF6"/>
    <w:rsid w:val="00EF1822"/>
    <w:rsid w:val="00EF24E8"/>
    <w:rsid w:val="00EF7C10"/>
    <w:rsid w:val="00F001B4"/>
    <w:rsid w:val="00F00AEB"/>
    <w:rsid w:val="00F00BD0"/>
    <w:rsid w:val="00F05DFF"/>
    <w:rsid w:val="00F10061"/>
    <w:rsid w:val="00F12AF6"/>
    <w:rsid w:val="00F13900"/>
    <w:rsid w:val="00F15031"/>
    <w:rsid w:val="00F15D9A"/>
    <w:rsid w:val="00F160CC"/>
    <w:rsid w:val="00F20B22"/>
    <w:rsid w:val="00F30BCE"/>
    <w:rsid w:val="00F350FD"/>
    <w:rsid w:val="00F3750B"/>
    <w:rsid w:val="00F56B20"/>
    <w:rsid w:val="00F602EC"/>
    <w:rsid w:val="00F627E2"/>
    <w:rsid w:val="00F62C94"/>
    <w:rsid w:val="00F62E72"/>
    <w:rsid w:val="00F649DE"/>
    <w:rsid w:val="00F667F0"/>
    <w:rsid w:val="00F7220E"/>
    <w:rsid w:val="00F72A0E"/>
    <w:rsid w:val="00F74BB8"/>
    <w:rsid w:val="00F802DC"/>
    <w:rsid w:val="00F81C0A"/>
    <w:rsid w:val="00F92627"/>
    <w:rsid w:val="00F941E7"/>
    <w:rsid w:val="00FA1B16"/>
    <w:rsid w:val="00FA3202"/>
    <w:rsid w:val="00FA351B"/>
    <w:rsid w:val="00FA488E"/>
    <w:rsid w:val="00FA69D9"/>
    <w:rsid w:val="00FA6F73"/>
    <w:rsid w:val="00FB45A3"/>
    <w:rsid w:val="00FB6467"/>
    <w:rsid w:val="00FB7171"/>
    <w:rsid w:val="00FC141C"/>
    <w:rsid w:val="00FC1B97"/>
    <w:rsid w:val="00FC70C2"/>
    <w:rsid w:val="00FD7206"/>
    <w:rsid w:val="00FF3492"/>
    <w:rsid w:val="00FF3DDB"/>
    <w:rsid w:val="00FF7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4AA917"/>
  <w15:docId w15:val="{21C0F33C-C8C2-40B1-9CDB-2AA345043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8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D176BC"/>
    <w:pPr>
      <w:autoSpaceDE w:val="0"/>
      <w:autoSpaceDN w:val="0"/>
      <w:adjustRightInd w:val="0"/>
      <w:spacing w:line="240" w:lineRule="auto"/>
      <w:ind w:left="117" w:firstLine="0"/>
    </w:pPr>
    <w:rPr>
      <w:rFonts w:ascii="Times New Roman" w:eastAsiaTheme="minorEastAsia" w:hAnsi="Times New Roman" w:cs="Times New Roman"/>
      <w:color w:val="auto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176B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815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character" w:styleId="Hyperlink">
    <w:name w:val="Hyperlink"/>
    <w:basedOn w:val="DefaultParagraphFont"/>
    <w:uiPriority w:val="99"/>
    <w:unhideWhenUsed/>
    <w:rsid w:val="00FB64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646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7313"/>
    <w:pPr>
      <w:spacing w:after="0" w:line="240" w:lineRule="auto"/>
    </w:pPr>
    <w:rPr>
      <w:rFonts w:ascii="Cambria" w:eastAsia="Cambria" w:hAnsi="Cambria" w:cs="Cambria"/>
      <w:color w:val="000000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63A8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9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5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6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0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37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0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2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1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3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9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Dominic J - (drodriguez1)</dc:creator>
  <cp:keywords/>
  <dc:description/>
  <cp:lastModifiedBy>Montez, Kelly A - (kellymontez)</cp:lastModifiedBy>
  <cp:revision>2</cp:revision>
  <cp:lastPrinted>2024-12-10T16:01:00Z</cp:lastPrinted>
  <dcterms:created xsi:type="dcterms:W3CDTF">2025-12-08T22:34:00Z</dcterms:created>
  <dcterms:modified xsi:type="dcterms:W3CDTF">2025-12-08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00ba39e62f47a6ba1729b5f10b38e3ac5cd1601acf63b2f93237eaf4dc90ff</vt:lpwstr>
  </property>
</Properties>
</file>